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D4A4CF" w14:textId="77777777" w:rsidR="002B5B64" w:rsidRDefault="002B5B64" w:rsidP="00E3640F"/>
    <w:p w14:paraId="3CC1846E" w14:textId="4139CA38" w:rsidR="00E3640F" w:rsidRDefault="00E3640F" w:rsidP="00E3640F"/>
    <w:p w14:paraId="610FAF8B" w14:textId="77777777" w:rsidR="00E3640F" w:rsidRDefault="00E3640F" w:rsidP="00E3640F"/>
    <w:p w14:paraId="333779A7" w14:textId="27A68427" w:rsidR="00134B87" w:rsidRPr="00B947B3" w:rsidRDefault="00F51F20" w:rsidP="00B947B3">
      <w:pPr>
        <w:pStyle w:val="Index4"/>
      </w:pPr>
      <w:r w:rsidRPr="00B947B3">
        <w:t>202</w:t>
      </w:r>
      <w:r w:rsidR="00870A40">
        <w:t>4</w:t>
      </w:r>
      <w:r w:rsidR="005B67F1" w:rsidRPr="00B947B3">
        <w:t>–</w:t>
      </w:r>
      <w:r w:rsidRPr="00B947B3">
        <w:t>2</w:t>
      </w:r>
      <w:r w:rsidR="00870A40">
        <w:t>5</w:t>
      </w:r>
      <w:r w:rsidRPr="00B947B3">
        <w:t xml:space="preserve"> </w:t>
      </w:r>
      <w:r w:rsidR="00AC1993">
        <w:t>Provincial Online Learning Schools Grant</w:t>
      </w:r>
    </w:p>
    <w:p w14:paraId="7242D9C6" w14:textId="7DD1CAA8" w:rsidR="00463DEC" w:rsidRPr="00B947B3" w:rsidRDefault="00463DEC" w:rsidP="00463DEC">
      <w:pPr>
        <w:ind w:right="-279"/>
        <w:rPr>
          <w:color w:val="000000" w:themeColor="text1"/>
          <w:sz w:val="20"/>
        </w:rPr>
      </w:pPr>
      <w:r w:rsidRPr="00B947B3">
        <w:rPr>
          <w:i/>
          <w:sz w:val="20"/>
        </w:rPr>
        <w:t>(</w:t>
      </w:r>
      <w:r w:rsidR="00B947B3">
        <w:rPr>
          <w:i/>
          <w:sz w:val="20"/>
        </w:rPr>
        <w:t xml:space="preserve">Approved by </w:t>
      </w:r>
      <w:r w:rsidR="002B5B64" w:rsidRPr="00B947B3">
        <w:rPr>
          <w:i/>
          <w:sz w:val="20"/>
        </w:rPr>
        <w:t xml:space="preserve">EC </w:t>
      </w:r>
      <w:r w:rsidR="002B5B64" w:rsidRPr="00B947B3">
        <w:rPr>
          <w:i/>
          <w:color w:val="000000" w:themeColor="text1"/>
          <w:sz w:val="20"/>
        </w:rPr>
        <w:t xml:space="preserve">Meeting August </w:t>
      </w:r>
      <w:r w:rsidR="00573FD0">
        <w:rPr>
          <w:i/>
          <w:color w:val="000000" w:themeColor="text1"/>
          <w:sz w:val="20"/>
        </w:rPr>
        <w:t>18</w:t>
      </w:r>
      <w:r w:rsidR="002B5B64" w:rsidRPr="00B947B3">
        <w:rPr>
          <w:i/>
          <w:color w:val="000000" w:themeColor="text1"/>
          <w:sz w:val="20"/>
        </w:rPr>
        <w:t>–</w:t>
      </w:r>
      <w:r w:rsidR="00573FD0">
        <w:rPr>
          <w:i/>
          <w:color w:val="000000" w:themeColor="text1"/>
          <w:sz w:val="20"/>
        </w:rPr>
        <w:t>19</w:t>
      </w:r>
      <w:r w:rsidR="00EC0E4F">
        <w:rPr>
          <w:i/>
          <w:color w:val="000000" w:themeColor="text1"/>
          <w:sz w:val="20"/>
        </w:rPr>
        <w:t>, 202</w:t>
      </w:r>
      <w:r w:rsidR="00573FD0">
        <w:rPr>
          <w:i/>
          <w:color w:val="000000" w:themeColor="text1"/>
          <w:sz w:val="20"/>
        </w:rPr>
        <w:t>4</w:t>
      </w:r>
      <w:r w:rsidRPr="00B947B3">
        <w:rPr>
          <w:i/>
          <w:color w:val="000000" w:themeColor="text1"/>
          <w:sz w:val="20"/>
        </w:rPr>
        <w:t>)</w:t>
      </w:r>
      <w:r w:rsidRPr="00B947B3">
        <w:rPr>
          <w:color w:val="000000" w:themeColor="text1"/>
          <w:sz w:val="20"/>
        </w:rPr>
        <w:t xml:space="preserve"> </w:t>
      </w:r>
    </w:p>
    <w:p w14:paraId="09A98688" w14:textId="77777777" w:rsidR="00E30882" w:rsidRDefault="00E30882">
      <w:pPr>
        <w:pStyle w:val="Header"/>
        <w:tabs>
          <w:tab w:val="clear" w:pos="4320"/>
          <w:tab w:val="clear" w:pos="8640"/>
        </w:tabs>
      </w:pPr>
    </w:p>
    <w:p w14:paraId="2E1B6B11" w14:textId="21274534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sz w:val="26"/>
          <w:szCs w:val="26"/>
        </w:rPr>
        <w:t xml:space="preserve">Local </w:t>
      </w:r>
      <w:r w:rsidR="00D9539D">
        <w:rPr>
          <w:b/>
          <w:sz w:val="26"/>
          <w:szCs w:val="26"/>
        </w:rPr>
        <w:t>a</w:t>
      </w:r>
      <w:r w:rsidRPr="0087278A">
        <w:rPr>
          <w:b/>
          <w:sz w:val="26"/>
          <w:szCs w:val="26"/>
        </w:rPr>
        <w:t>ssociation:</w:t>
      </w:r>
      <w:r>
        <w:rPr>
          <w:b/>
          <w:sz w:val="26"/>
          <w:szCs w:val="26"/>
        </w:rPr>
        <w:t xml:space="preserve"> </w:t>
      </w:r>
      <w:sdt>
        <w:sdtPr>
          <w:rPr>
            <w:b/>
            <w:sz w:val="26"/>
            <w:szCs w:val="26"/>
          </w:rPr>
          <w:id w:val="317859499"/>
          <w:placeholder>
            <w:docPart w:val="C1AA929971A04C0CAF39E3917D9BCAE1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  <w:r w:rsidRPr="0087278A">
        <w:rPr>
          <w:b/>
          <w:sz w:val="26"/>
          <w:szCs w:val="26"/>
        </w:rPr>
        <w:t xml:space="preserve"> #: </w:t>
      </w:r>
      <w:sdt>
        <w:sdtPr>
          <w:rPr>
            <w:b/>
            <w:sz w:val="26"/>
            <w:szCs w:val="26"/>
          </w:rPr>
          <w:id w:val="1663977018"/>
          <w:placeholder>
            <w:docPart w:val="383B11ED8939472C85B20A902C939C4D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6CE73DAB" w14:textId="7FF23931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 xml:space="preserve">Contact </w:t>
      </w:r>
      <w:r w:rsidR="00D9539D">
        <w:rPr>
          <w:b/>
          <w:bCs/>
          <w:sz w:val="26"/>
          <w:szCs w:val="26"/>
        </w:rPr>
        <w:t>n</w:t>
      </w:r>
      <w:r w:rsidRPr="0087278A">
        <w:rPr>
          <w:b/>
          <w:bCs/>
          <w:sz w:val="26"/>
          <w:szCs w:val="26"/>
        </w:rPr>
        <w:t>ame:</w:t>
      </w:r>
      <w:r w:rsidRPr="0087278A">
        <w:rPr>
          <w:sz w:val="26"/>
          <w:szCs w:val="26"/>
        </w:rPr>
        <w:t xml:space="preserve"> </w:t>
      </w:r>
      <w:sdt>
        <w:sdtPr>
          <w:rPr>
            <w:sz w:val="26"/>
            <w:szCs w:val="26"/>
          </w:rPr>
          <w:id w:val="296725331"/>
          <w:placeholder>
            <w:docPart w:val="1293E6F0C6564EBF8A7B1109FC32EBE3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57558F9C" w14:textId="787F0385" w:rsidR="00E3640F" w:rsidRDefault="00E3640F" w:rsidP="00E3640F">
      <w:pPr>
        <w:spacing w:line="48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Local president name: </w:t>
      </w:r>
      <w:sdt>
        <w:sdtPr>
          <w:rPr>
            <w:b/>
            <w:bCs/>
            <w:sz w:val="26"/>
            <w:szCs w:val="26"/>
          </w:rPr>
          <w:id w:val="-282964831"/>
          <w:placeholder>
            <w:docPart w:val="BA49C6C8A9F943E384623E56BD184A12"/>
          </w:placeholder>
          <w:showingPlcHdr/>
        </w:sdtPr>
        <w:sdtContent>
          <w:r w:rsidRPr="004343DE">
            <w:rPr>
              <w:rStyle w:val="PlaceholderText"/>
            </w:rPr>
            <w:t>Click or tap here to enter text.</w:t>
          </w:r>
        </w:sdtContent>
      </w:sdt>
    </w:p>
    <w:p w14:paraId="45C6323E" w14:textId="39FD58E6" w:rsidR="00E3640F" w:rsidRDefault="00E3640F" w:rsidP="00E3640F">
      <w:pPr>
        <w:spacing w:line="48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Local president signature: _________________________</w:t>
      </w:r>
    </w:p>
    <w:p w14:paraId="7E35C8CC" w14:textId="2818B7F2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>Date:</w:t>
      </w:r>
      <w:r w:rsidRPr="0087278A">
        <w:rPr>
          <w:sz w:val="26"/>
          <w:szCs w:val="26"/>
        </w:rPr>
        <w:t xml:space="preserve"> </w:t>
      </w:r>
      <w:sdt>
        <w:sdtPr>
          <w:rPr>
            <w:sz w:val="26"/>
            <w:szCs w:val="26"/>
          </w:rPr>
          <w:id w:val="1094819971"/>
          <w:placeholder>
            <w:docPart w:val="F6C008ADE4E34C37A7D9F13E5F7919FF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706527BA" w14:textId="41844E48" w:rsidR="00E3640F" w:rsidRDefault="00E3640F" w:rsidP="00E3640F">
      <w:pPr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>Total grant request:</w:t>
      </w:r>
      <w:r w:rsidRPr="0087278A">
        <w:rPr>
          <w:sz w:val="26"/>
          <w:szCs w:val="26"/>
        </w:rPr>
        <w:t xml:space="preserve"> $</w:t>
      </w:r>
      <w:sdt>
        <w:sdtPr>
          <w:rPr>
            <w:sz w:val="26"/>
            <w:szCs w:val="26"/>
          </w:rPr>
          <w:id w:val="-822814726"/>
          <w:placeholder>
            <w:docPart w:val="08392EB100824CBB8EEE35F15A2DFF1E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  <w:r>
        <w:rPr>
          <w:sz w:val="26"/>
          <w:szCs w:val="26"/>
        </w:rPr>
        <w:br/>
      </w:r>
      <w:r w:rsidRPr="00E3640F">
        <w:rPr>
          <w:i/>
          <w:iCs/>
          <w:sz w:val="20"/>
        </w:rPr>
        <w:t>(maximum $</w:t>
      </w:r>
      <w:r w:rsidR="00AC1993">
        <w:rPr>
          <w:i/>
          <w:iCs/>
          <w:sz w:val="20"/>
        </w:rPr>
        <w:t>1</w:t>
      </w:r>
      <w:r w:rsidRPr="00E3640F">
        <w:rPr>
          <w:i/>
          <w:iCs/>
          <w:sz w:val="20"/>
        </w:rPr>
        <w:t>,000)</w:t>
      </w:r>
    </w:p>
    <w:p w14:paraId="0E3185B0" w14:textId="77777777" w:rsidR="00134B87" w:rsidRDefault="00134B87"/>
    <w:p w14:paraId="626E95A6" w14:textId="47A8E9EA" w:rsidR="00F51F20" w:rsidRDefault="00F51F20" w:rsidP="002337B3">
      <w:pPr>
        <w:tabs>
          <w:tab w:val="right" w:pos="10080"/>
        </w:tabs>
        <w:rPr>
          <w:b/>
        </w:rPr>
      </w:pPr>
      <w:r w:rsidRPr="00F51F20">
        <w:rPr>
          <w:b/>
        </w:rPr>
        <w:t>Th</w:t>
      </w:r>
      <w:r w:rsidR="00573FD0">
        <w:rPr>
          <w:b/>
        </w:rPr>
        <w:t xml:space="preserve">at the </w:t>
      </w:r>
      <w:r w:rsidR="00AC1993">
        <w:rPr>
          <w:b/>
        </w:rPr>
        <w:t>Federation</w:t>
      </w:r>
      <w:r w:rsidR="00573FD0">
        <w:rPr>
          <w:b/>
        </w:rPr>
        <w:t xml:space="preserve"> provide</w:t>
      </w:r>
      <w:r w:rsidR="00AC1993">
        <w:rPr>
          <w:b/>
        </w:rPr>
        <w:t xml:space="preserve"> a grant for the 2024–25 school year for locals whose members are geographically dispersed around the province </w:t>
      </w:r>
      <w:proofErr w:type="gramStart"/>
      <w:r w:rsidR="00AC1993">
        <w:rPr>
          <w:b/>
        </w:rPr>
        <w:t>as a result of</w:t>
      </w:r>
      <w:proofErr w:type="gramEnd"/>
      <w:r w:rsidR="00AC1993">
        <w:rPr>
          <w:b/>
        </w:rPr>
        <w:t xml:space="preserve"> the Provincial Online Learning Schools</w:t>
      </w:r>
      <w:r w:rsidR="00573FD0">
        <w:rPr>
          <w:b/>
        </w:rPr>
        <w:t xml:space="preserve"> the following basis</w:t>
      </w:r>
      <w:r w:rsidR="006374E0" w:rsidRPr="00F51F20">
        <w:rPr>
          <w:b/>
        </w:rPr>
        <w:t>:</w:t>
      </w:r>
    </w:p>
    <w:p w14:paraId="2390AB6C" w14:textId="77777777" w:rsidR="00B52E03" w:rsidRPr="002337B3" w:rsidRDefault="00B52E03" w:rsidP="002337B3">
      <w:pPr>
        <w:tabs>
          <w:tab w:val="right" w:pos="10080"/>
        </w:tabs>
        <w:rPr>
          <w:b/>
        </w:rPr>
      </w:pPr>
    </w:p>
    <w:p w14:paraId="64CE6B06" w14:textId="448A7B92" w:rsidR="00573FD0" w:rsidRDefault="00F51F20" w:rsidP="00F51F20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1.</w:t>
      </w:r>
      <w:r>
        <w:rPr>
          <w:bCs/>
        </w:rPr>
        <w:tab/>
      </w:r>
      <w:r w:rsidR="00AC1993">
        <w:rPr>
          <w:bCs/>
        </w:rPr>
        <w:t>The</w:t>
      </w:r>
      <w:r w:rsidR="00573FD0">
        <w:rPr>
          <w:bCs/>
        </w:rPr>
        <w:t xml:space="preserve"> grant</w:t>
      </w:r>
      <w:r w:rsidR="00AC1993">
        <w:rPr>
          <w:bCs/>
        </w:rPr>
        <w:t xml:space="preserve"> is</w:t>
      </w:r>
      <w:r w:rsidR="00573FD0">
        <w:rPr>
          <w:bCs/>
        </w:rPr>
        <w:t xml:space="preserve"> for up to $</w:t>
      </w:r>
      <w:r w:rsidR="00AC1993">
        <w:rPr>
          <w:bCs/>
        </w:rPr>
        <w:t>1</w:t>
      </w:r>
      <w:r w:rsidR="00573FD0">
        <w:rPr>
          <w:bCs/>
        </w:rPr>
        <w:t>,000 per local.</w:t>
      </w:r>
    </w:p>
    <w:p w14:paraId="3B026C0E" w14:textId="7D8E7912" w:rsidR="00573FD0" w:rsidRPr="00573FD0" w:rsidRDefault="00F51F20" w:rsidP="00AC1993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2.</w:t>
      </w:r>
      <w:r>
        <w:rPr>
          <w:bCs/>
        </w:rPr>
        <w:tab/>
        <w:t>T</w:t>
      </w:r>
      <w:r w:rsidR="00AC1993">
        <w:rPr>
          <w:bCs/>
        </w:rPr>
        <w:t>o determine which locals qualify for this grant, the geographical dispersion defined as per Procedure 10.J.18—</w:t>
      </w:r>
      <w:proofErr w:type="gramStart"/>
      <w:r w:rsidR="00AC1993">
        <w:rPr>
          <w:bCs/>
        </w:rPr>
        <w:t>1.c.</w:t>
      </w:r>
      <w:proofErr w:type="gramEnd"/>
      <w:r w:rsidR="00AC1993">
        <w:rPr>
          <w:bCs/>
        </w:rPr>
        <w:t xml:space="preserve"> in the </w:t>
      </w:r>
      <w:r w:rsidR="00AC1993" w:rsidRPr="00FA5873">
        <w:rPr>
          <w:bCs/>
          <w:i/>
          <w:iCs/>
        </w:rPr>
        <w:t>Members’ Guide to the BCTF</w:t>
      </w:r>
      <w:r w:rsidR="00AC1993">
        <w:rPr>
          <w:bCs/>
        </w:rPr>
        <w:t xml:space="preserve"> will be used. </w:t>
      </w:r>
      <w:r w:rsidR="00573FD0">
        <w:rPr>
          <w:bCs/>
        </w:rPr>
        <w:t xml:space="preserve"> </w:t>
      </w:r>
    </w:p>
    <w:p w14:paraId="013897BA" w14:textId="2F6CB704" w:rsidR="00F51F20" w:rsidRDefault="00F51F20" w:rsidP="00F51F20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3.</w:t>
      </w:r>
      <w:r>
        <w:rPr>
          <w:bCs/>
        </w:rPr>
        <w:tab/>
      </w:r>
      <w:r w:rsidR="00AC1993">
        <w:rPr>
          <w:bCs/>
        </w:rPr>
        <w:t>The grant is intended for locals to claim travel and accommodations costs related to the Provincial Online Learning Schools.</w:t>
      </w:r>
      <w:r>
        <w:rPr>
          <w:bCs/>
        </w:rPr>
        <w:t xml:space="preserve"> </w:t>
      </w:r>
    </w:p>
    <w:p w14:paraId="784BC35B" w14:textId="5CBD17EF" w:rsidR="00783A72" w:rsidRDefault="00F51F20" w:rsidP="00783A72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4.</w:t>
      </w:r>
      <w:r>
        <w:rPr>
          <w:bCs/>
        </w:rPr>
        <w:tab/>
      </w:r>
      <w:r w:rsidR="00783A72">
        <w:rPr>
          <w:bCs/>
        </w:rPr>
        <w:t>Locals will be reimbursed upon receipt of an itemized account of expenditures including copies of invoices and receipts.</w:t>
      </w:r>
    </w:p>
    <w:p w14:paraId="113BCABB" w14:textId="77777777" w:rsidR="00870A40" w:rsidRDefault="00870A40" w:rsidP="007E4FA5">
      <w:pPr>
        <w:rPr>
          <w:b/>
          <w:szCs w:val="24"/>
        </w:rPr>
      </w:pPr>
      <w:bookmarkStart w:id="0" w:name="_Hlk49850621"/>
    </w:p>
    <w:p w14:paraId="022A85D0" w14:textId="77777777" w:rsidR="00B52E03" w:rsidRPr="00EC0E4F" w:rsidRDefault="00B52E03" w:rsidP="00B52E03">
      <w:pPr>
        <w:rPr>
          <w:b/>
          <w:szCs w:val="24"/>
        </w:rPr>
      </w:pPr>
      <w:bookmarkStart w:id="1" w:name="_Hlk144115023"/>
      <w:bookmarkEnd w:id="0"/>
      <w:r w:rsidRPr="00EC0E4F">
        <w:rPr>
          <w:b/>
          <w:szCs w:val="24"/>
        </w:rPr>
        <w:t xml:space="preserve">Please return completed grant application form by email to </w:t>
      </w:r>
      <w:hyperlink r:id="rId7" w:history="1">
        <w:r w:rsidRPr="00EC0E4F">
          <w:rPr>
            <w:rStyle w:val="Hyperlink"/>
            <w:i/>
            <w:iCs/>
            <w:szCs w:val="24"/>
            <w:u w:val="none"/>
          </w:rPr>
          <w:t>grants@bctf.ca</w:t>
        </w:r>
      </w:hyperlink>
      <w:bookmarkEnd w:id="1"/>
      <w:r w:rsidRPr="00EC0E4F">
        <w:rPr>
          <w:b/>
          <w:szCs w:val="24"/>
        </w:rPr>
        <w:t>.</w:t>
      </w:r>
    </w:p>
    <w:p w14:paraId="2BABF82B" w14:textId="66B118F0" w:rsidR="00AC1993" w:rsidRDefault="00AC1993">
      <w:pPr>
        <w:rPr>
          <w:b/>
          <w:szCs w:val="24"/>
        </w:rPr>
      </w:pPr>
      <w:r>
        <w:rPr>
          <w:b/>
          <w:szCs w:val="24"/>
        </w:rPr>
        <w:br w:type="page"/>
      </w:r>
    </w:p>
    <w:p w14:paraId="3E54F1FC" w14:textId="77777777" w:rsidR="00DB50BC" w:rsidRPr="003E56ED" w:rsidRDefault="00DB50BC" w:rsidP="00DB50BC">
      <w:pPr>
        <w:pStyle w:val="Heading3"/>
        <w:pBdr>
          <w:bottom w:val="single" w:sz="4" w:space="1" w:color="auto"/>
        </w:pBdr>
        <w:rPr>
          <w:sz w:val="28"/>
          <w:szCs w:val="28"/>
        </w:rPr>
      </w:pPr>
      <w:r w:rsidRPr="003E56ED">
        <w:rPr>
          <w:sz w:val="28"/>
          <w:szCs w:val="28"/>
        </w:rPr>
        <w:lastRenderedPageBreak/>
        <w:t>Submitting for reimbursement</w:t>
      </w:r>
    </w:p>
    <w:p w14:paraId="5BD43819" w14:textId="77777777" w:rsidR="00DB50BC" w:rsidRPr="003E56ED" w:rsidRDefault="00DB50BC" w:rsidP="00DB50BC">
      <w:pPr>
        <w:jc w:val="center"/>
        <w:rPr>
          <w:b/>
          <w:bCs/>
        </w:rPr>
      </w:pPr>
    </w:p>
    <w:p w14:paraId="2FEC2A3F" w14:textId="620A3C48" w:rsidR="00F43881" w:rsidRPr="00E12D80" w:rsidRDefault="00F43881" w:rsidP="00F43881">
      <w:pPr>
        <w:pStyle w:val="ListParagraph"/>
        <w:numPr>
          <w:ilvl w:val="0"/>
          <w:numId w:val="27"/>
        </w:numPr>
        <w:spacing w:after="200" w:line="276" w:lineRule="auto"/>
        <w:ind w:left="360"/>
        <w:rPr>
          <w:rFonts w:ascii="Mulish" w:hAnsi="Mulish"/>
          <w:b/>
          <w:bCs/>
          <w:szCs w:val="24"/>
        </w:rPr>
      </w:pPr>
      <w:r>
        <w:rPr>
          <w:rFonts w:ascii="Mulish" w:hAnsi="Mulish"/>
          <w:b/>
          <w:bCs/>
          <w:szCs w:val="24"/>
        </w:rPr>
        <w:t>Use this section to provide a summary of the activities undertaken</w:t>
      </w:r>
      <w:r w:rsidR="00AC1993">
        <w:rPr>
          <w:rFonts w:ascii="Mulish" w:hAnsi="Mulish"/>
          <w:b/>
          <w:bCs/>
          <w:szCs w:val="24"/>
        </w:rPr>
        <w:t>:</w:t>
      </w:r>
      <w:r>
        <w:rPr>
          <w:rFonts w:ascii="Mulish" w:hAnsi="Mulish"/>
          <w:b/>
          <w:bCs/>
          <w:szCs w:val="24"/>
        </w:rPr>
        <w:t xml:space="preserve"> 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F43881" w:rsidRPr="00685FA8" w14:paraId="11A13946" w14:textId="77777777" w:rsidTr="00243C6E">
        <w:trPr>
          <w:trHeight w:val="3600"/>
        </w:trPr>
        <w:sdt>
          <w:sdtPr>
            <w:rPr>
              <w:iCs/>
            </w:rPr>
            <w:id w:val="-875690914"/>
            <w:placeholder>
              <w:docPart w:val="D4AB14584C2C4FFF9D32B9E4A92857AA"/>
            </w:placeholder>
          </w:sdtPr>
          <w:sdtContent>
            <w:tc>
              <w:tcPr>
                <w:tcW w:w="9360" w:type="dxa"/>
              </w:tcPr>
              <w:sdt>
                <w:sdtPr>
                  <w:rPr>
                    <w:iCs/>
                  </w:rPr>
                  <w:id w:val="-1190442461"/>
                  <w:placeholder>
                    <w:docPart w:val="3975964E6AF24C77BB6F449BEAF8DE3B"/>
                  </w:placeholder>
                  <w:showingPlcHdr/>
                </w:sdtPr>
                <w:sdtContent>
                  <w:p w14:paraId="121D85C3" w14:textId="77777777" w:rsidR="00F43881" w:rsidRPr="00685FA8" w:rsidRDefault="00F43881" w:rsidP="00243C6E">
                    <w:pPr>
                      <w:rPr>
                        <w:iCs/>
                      </w:rPr>
                    </w:pPr>
                    <w:r w:rsidRPr="00E12D80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5828CA77" w14:textId="77777777" w:rsidR="00F43881" w:rsidRDefault="00F43881" w:rsidP="00F43881">
      <w:pPr>
        <w:pStyle w:val="ListParagraph"/>
        <w:spacing w:after="200" w:line="276" w:lineRule="auto"/>
        <w:ind w:left="360"/>
        <w:rPr>
          <w:rFonts w:ascii="Mulish" w:hAnsi="Mulish"/>
          <w:b/>
          <w:bCs/>
          <w:szCs w:val="24"/>
        </w:rPr>
      </w:pPr>
    </w:p>
    <w:p w14:paraId="7778F1F8" w14:textId="73D5479A" w:rsidR="00DB50BC" w:rsidRPr="003E56ED" w:rsidRDefault="00DB50BC" w:rsidP="00DB50BC">
      <w:pPr>
        <w:pStyle w:val="ListParagraph"/>
        <w:numPr>
          <w:ilvl w:val="0"/>
          <w:numId w:val="27"/>
        </w:numPr>
        <w:spacing w:after="200" w:line="276" w:lineRule="auto"/>
        <w:ind w:left="360"/>
        <w:rPr>
          <w:rFonts w:ascii="Mulish" w:hAnsi="Mulish"/>
          <w:b/>
          <w:bCs/>
          <w:szCs w:val="24"/>
        </w:rPr>
      </w:pPr>
      <w:r w:rsidRPr="003E56ED">
        <w:rPr>
          <w:rFonts w:ascii="Mulish" w:hAnsi="Mulish"/>
          <w:b/>
          <w:bCs/>
          <w:szCs w:val="24"/>
        </w:rPr>
        <w:t>Use the space below to provide details of the expenditures and the accompanying supporting docume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4675"/>
        <w:gridCol w:w="2338"/>
      </w:tblGrid>
      <w:tr w:rsidR="00DB50BC" w:rsidRPr="00262937" w14:paraId="634E9A68" w14:textId="77777777" w:rsidTr="001D5BE0">
        <w:trPr>
          <w:trHeight w:val="188"/>
          <w:jc w:val="center"/>
        </w:trPr>
        <w:tc>
          <w:tcPr>
            <w:tcW w:w="2337" w:type="dxa"/>
            <w:vAlign w:val="center"/>
          </w:tcPr>
          <w:p w14:paraId="75E79D98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 w:rsidRPr="00262937">
              <w:rPr>
                <w:b/>
                <w:sz w:val="22"/>
              </w:rPr>
              <w:t>Invoice / Receipt (vendor name and/or invoice #)</w:t>
            </w:r>
          </w:p>
        </w:tc>
        <w:tc>
          <w:tcPr>
            <w:tcW w:w="4675" w:type="dxa"/>
            <w:vAlign w:val="center"/>
          </w:tcPr>
          <w:p w14:paraId="5195BCA4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</w:t>
            </w:r>
            <w:r>
              <w:rPr>
                <w:b/>
              </w:rPr>
              <w:t>escription</w:t>
            </w:r>
          </w:p>
        </w:tc>
        <w:tc>
          <w:tcPr>
            <w:tcW w:w="2338" w:type="dxa"/>
            <w:vAlign w:val="center"/>
          </w:tcPr>
          <w:p w14:paraId="7872B31F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 w:rsidRPr="00262937">
              <w:rPr>
                <w:b/>
                <w:sz w:val="22"/>
              </w:rPr>
              <w:t>Estimated Costs</w:t>
            </w:r>
          </w:p>
        </w:tc>
      </w:tr>
      <w:tr w:rsidR="00DB50BC" w:rsidRPr="00262937" w14:paraId="1680DD55" w14:textId="77777777" w:rsidTr="001D5BE0">
        <w:trPr>
          <w:jc w:val="center"/>
        </w:trPr>
        <w:sdt>
          <w:sdtPr>
            <w:rPr>
              <w:sz w:val="22"/>
            </w:rPr>
            <w:id w:val="-100809046"/>
            <w:placeholder>
              <w:docPart w:val="D74CD03120F443ADA9661F2AA3527566"/>
            </w:placeholder>
            <w:showingPlcHdr/>
          </w:sdtPr>
          <w:sdtContent>
            <w:tc>
              <w:tcPr>
                <w:tcW w:w="2337" w:type="dxa"/>
              </w:tcPr>
              <w:p w14:paraId="59866238" w14:textId="6BEDC63A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="00DB50BC" w:rsidRPr="00262937">
                  <w:rPr>
                    <w:rStyle w:val="PlaceholderText"/>
                    <w:sz w:val="22"/>
                  </w:rPr>
                  <w:t>ter text here</w:t>
                </w:r>
              </w:p>
            </w:tc>
          </w:sdtContent>
        </w:sdt>
        <w:tc>
          <w:tcPr>
            <w:tcW w:w="4675" w:type="dxa"/>
          </w:tcPr>
          <w:sdt>
            <w:sdtPr>
              <w:rPr>
                <w:sz w:val="22"/>
              </w:rPr>
              <w:id w:val="-634559174"/>
              <w:placeholder>
                <w:docPart w:val="EB423909B9B34CFF848E0C863877002E"/>
              </w:placeholder>
              <w:showingPlcHdr/>
            </w:sdtPr>
            <w:sdtContent>
              <w:p w14:paraId="1372E167" w14:textId="2FE5B6B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sdtContent>
          </w:sdt>
        </w:tc>
        <w:tc>
          <w:tcPr>
            <w:tcW w:w="2338" w:type="dxa"/>
          </w:tcPr>
          <w:p w14:paraId="393DE4D7" w14:textId="5B8CEBB5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-1217193617"/>
                <w:placeholder>
                  <w:docPart w:val="659126815CD244B18FCE817FAEAE917B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4913A7D5" w14:textId="77777777" w:rsidTr="001D5BE0">
        <w:trPr>
          <w:jc w:val="center"/>
        </w:trPr>
        <w:sdt>
          <w:sdtPr>
            <w:rPr>
              <w:sz w:val="22"/>
            </w:rPr>
            <w:id w:val="386077598"/>
            <w:placeholder>
              <w:docPart w:val="759F19E695714A409342A124405F9C5D"/>
            </w:placeholder>
            <w:showingPlcHdr/>
          </w:sdtPr>
          <w:sdtContent>
            <w:tc>
              <w:tcPr>
                <w:tcW w:w="2337" w:type="dxa"/>
              </w:tcPr>
              <w:p w14:paraId="68B7B575" w14:textId="7B850B93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520780028"/>
            <w:placeholder>
              <w:docPart w:val="CF338EA85F4E44A69F393C8E12B0708C"/>
            </w:placeholder>
            <w:showingPlcHdr/>
          </w:sdtPr>
          <w:sdtContent>
            <w:tc>
              <w:tcPr>
                <w:tcW w:w="4675" w:type="dxa"/>
              </w:tcPr>
              <w:p w14:paraId="6AB93074" w14:textId="51C214A0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5D84C202" w14:textId="0317B6E9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13945781"/>
                <w:placeholder>
                  <w:docPart w:val="D0731CF8A34B438AA52D4C047DE29A5B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48656DF" w14:textId="77777777" w:rsidTr="001D5BE0">
        <w:trPr>
          <w:jc w:val="center"/>
        </w:trPr>
        <w:sdt>
          <w:sdtPr>
            <w:rPr>
              <w:sz w:val="22"/>
            </w:rPr>
            <w:id w:val="-276943888"/>
            <w:placeholder>
              <w:docPart w:val="C7BEAAED617242AD95836F87BF228368"/>
            </w:placeholder>
            <w:showingPlcHdr/>
          </w:sdtPr>
          <w:sdtContent>
            <w:tc>
              <w:tcPr>
                <w:tcW w:w="2337" w:type="dxa"/>
              </w:tcPr>
              <w:p w14:paraId="121A7FCE" w14:textId="24ECE0FB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756831488"/>
            <w:placeholder>
              <w:docPart w:val="07DF7E2D432048C5A1CB4A0D5DD9A243"/>
            </w:placeholder>
            <w:showingPlcHdr/>
          </w:sdtPr>
          <w:sdtContent>
            <w:tc>
              <w:tcPr>
                <w:tcW w:w="4675" w:type="dxa"/>
              </w:tcPr>
              <w:p w14:paraId="1DA5CB1E" w14:textId="10322D89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7C6E0A19" w14:textId="6ADF4AC8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811131250"/>
                <w:placeholder>
                  <w:docPart w:val="813C92C6962D4A539D60C1F390F5EA67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0F792A02" w14:textId="77777777" w:rsidTr="001D5BE0">
        <w:trPr>
          <w:jc w:val="center"/>
        </w:trPr>
        <w:sdt>
          <w:sdtPr>
            <w:rPr>
              <w:sz w:val="22"/>
            </w:rPr>
            <w:id w:val="892015519"/>
            <w:placeholder>
              <w:docPart w:val="A65225280FC248D0A3C41E4EDB3BB942"/>
            </w:placeholder>
            <w:showingPlcHdr/>
          </w:sdtPr>
          <w:sdtContent>
            <w:tc>
              <w:tcPr>
                <w:tcW w:w="2337" w:type="dxa"/>
              </w:tcPr>
              <w:p w14:paraId="50BF712B" w14:textId="2283CDA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192964923"/>
            <w:placeholder>
              <w:docPart w:val="5612CEA03A1C44CD91F3F364FF2F900B"/>
            </w:placeholder>
            <w:showingPlcHdr/>
          </w:sdtPr>
          <w:sdtContent>
            <w:tc>
              <w:tcPr>
                <w:tcW w:w="4675" w:type="dxa"/>
              </w:tcPr>
              <w:p w14:paraId="5B655563" w14:textId="459704C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59899DD7" w14:textId="4FD0155E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132211663"/>
                <w:placeholder>
                  <w:docPart w:val="DE728358690F4B8CB4BCC4CFAB7DF6D6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422492B" w14:textId="77777777" w:rsidTr="001D5BE0">
        <w:trPr>
          <w:jc w:val="center"/>
        </w:trPr>
        <w:sdt>
          <w:sdtPr>
            <w:rPr>
              <w:sz w:val="22"/>
            </w:rPr>
            <w:id w:val="-458485670"/>
            <w:placeholder>
              <w:docPart w:val="811A6FC832174C3A80FCF6A65DF97978"/>
            </w:placeholder>
            <w:showingPlcHdr/>
          </w:sdtPr>
          <w:sdtContent>
            <w:tc>
              <w:tcPr>
                <w:tcW w:w="2337" w:type="dxa"/>
              </w:tcPr>
              <w:p w14:paraId="0BB9B867" w14:textId="25163DC1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1827583550"/>
            <w:placeholder>
              <w:docPart w:val="5A1C79B558154D3BB7693E8A0AB744CD"/>
            </w:placeholder>
            <w:showingPlcHdr/>
          </w:sdtPr>
          <w:sdtContent>
            <w:tc>
              <w:tcPr>
                <w:tcW w:w="4675" w:type="dxa"/>
              </w:tcPr>
              <w:p w14:paraId="6EE3F054" w14:textId="7136DB9A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3987A719" w14:textId="07134231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08097372"/>
                <w:placeholder>
                  <w:docPart w:val="837E44E0C66C49A5A8A6F95335447D23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4D1C9A59" w14:textId="77777777" w:rsidTr="001D5BE0">
        <w:trPr>
          <w:jc w:val="center"/>
        </w:trPr>
        <w:sdt>
          <w:sdtPr>
            <w:rPr>
              <w:sz w:val="22"/>
            </w:rPr>
            <w:id w:val="1882593699"/>
            <w:placeholder>
              <w:docPart w:val="91245DCD18D34906874B9C16CD5C90A1"/>
            </w:placeholder>
            <w:showingPlcHdr/>
          </w:sdtPr>
          <w:sdtContent>
            <w:tc>
              <w:tcPr>
                <w:tcW w:w="2337" w:type="dxa"/>
              </w:tcPr>
              <w:p w14:paraId="525DBD5A" w14:textId="47D59292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504439444"/>
            <w:placeholder>
              <w:docPart w:val="286D347F3EF742E09424C403D63B1E78"/>
            </w:placeholder>
            <w:showingPlcHdr/>
          </w:sdtPr>
          <w:sdtContent>
            <w:tc>
              <w:tcPr>
                <w:tcW w:w="4675" w:type="dxa"/>
              </w:tcPr>
              <w:p w14:paraId="71361184" w14:textId="3BABC18F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424ADD67" w14:textId="68278605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947280628"/>
                <w:placeholder>
                  <w:docPart w:val="535E2CDD6BD747D0BE953891502ED406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56555E3" w14:textId="77777777" w:rsidTr="001D5BE0">
        <w:trPr>
          <w:jc w:val="center"/>
        </w:trPr>
        <w:tc>
          <w:tcPr>
            <w:tcW w:w="7012" w:type="dxa"/>
            <w:gridSpan w:val="2"/>
          </w:tcPr>
          <w:p w14:paraId="712F8E33" w14:textId="77777777" w:rsidR="00DB50BC" w:rsidRDefault="00DB50BC" w:rsidP="001D5BE0">
            <w:pPr>
              <w:jc w:val="center"/>
              <w:rPr>
                <w:b/>
                <w:szCs w:val="24"/>
              </w:rPr>
            </w:pPr>
            <w:r w:rsidRPr="00D20F66">
              <w:rPr>
                <w:b/>
                <w:szCs w:val="24"/>
              </w:rPr>
              <w:t>Total estimated cost/grant amount requested</w:t>
            </w:r>
          </w:p>
          <w:p w14:paraId="486F1D22" w14:textId="46861F4D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bCs/>
                <w:szCs w:val="24"/>
              </w:rPr>
            </w:pPr>
            <w:r>
              <w:rPr>
                <w:b/>
                <w:szCs w:val="24"/>
              </w:rPr>
              <w:t>(maximum $</w:t>
            </w:r>
            <w:r w:rsidR="00AC1993">
              <w:rPr>
                <w:b/>
                <w:szCs w:val="24"/>
              </w:rPr>
              <w:t>1</w:t>
            </w:r>
            <w:r>
              <w:rPr>
                <w:b/>
                <w:szCs w:val="24"/>
              </w:rPr>
              <w:t>,000)</w:t>
            </w:r>
            <w:r w:rsidRPr="00D20F66">
              <w:rPr>
                <w:b/>
                <w:szCs w:val="24"/>
              </w:rPr>
              <w:t>:</w:t>
            </w:r>
          </w:p>
        </w:tc>
        <w:tc>
          <w:tcPr>
            <w:tcW w:w="2338" w:type="dxa"/>
          </w:tcPr>
          <w:p w14:paraId="69BD7CB0" w14:textId="510005A0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</w:rPr>
            </w:pPr>
            <w:r w:rsidRPr="00262937">
              <w:rPr>
                <w:sz w:val="22"/>
              </w:rPr>
              <w:t xml:space="preserve">$ </w:t>
            </w:r>
            <w:sdt>
              <w:sdtPr>
                <w:rPr>
                  <w:sz w:val="22"/>
                </w:rPr>
                <w:id w:val="-1527013782"/>
                <w:placeholder>
                  <w:docPart w:val="D08A78A9D7B8448C8E5D3AB6E3C1EDFC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</w:tbl>
    <w:p w14:paraId="3B9CB929" w14:textId="77777777" w:rsidR="00DB50BC" w:rsidRDefault="00DB50BC" w:rsidP="00DB50BC"/>
    <w:p w14:paraId="5432DCFE" w14:textId="77777777" w:rsidR="00134B87" w:rsidRDefault="00134B87" w:rsidP="00DB50BC"/>
    <w:p w14:paraId="01720C28" w14:textId="77777777" w:rsidR="00DB50BC" w:rsidRPr="00963273" w:rsidRDefault="00DB50BC" w:rsidP="00DB50BC">
      <w:pPr>
        <w:rPr>
          <w:iCs/>
          <w:sz w:val="12"/>
          <w:szCs w:val="12"/>
        </w:rPr>
      </w:pPr>
      <w:r>
        <w:rPr>
          <w:iCs/>
          <w:sz w:val="12"/>
          <w:szCs w:val="12"/>
        </w:rPr>
        <w:t>m</w:t>
      </w:r>
      <w:r w:rsidRPr="00963273">
        <w:rPr>
          <w:iCs/>
          <w:sz w:val="12"/>
          <w:szCs w:val="12"/>
        </w:rPr>
        <w:t>i/</w:t>
      </w:r>
      <w:proofErr w:type="gramStart"/>
      <w:r w:rsidRPr="00963273">
        <w:rPr>
          <w:iCs/>
          <w:sz w:val="12"/>
          <w:szCs w:val="12"/>
        </w:rPr>
        <w:t>pi:tfeu</w:t>
      </w:r>
      <w:proofErr w:type="gramEnd"/>
    </w:p>
    <w:p w14:paraId="4F86CCF7" w14:textId="77777777" w:rsidR="00DB50BC" w:rsidRDefault="00DB50BC" w:rsidP="00DB50BC"/>
    <w:sectPr w:rsidR="00DB50BC" w:rsidSect="002B5B64">
      <w:footerReference w:type="default" r:id="rId8"/>
      <w:headerReference w:type="first" r:id="rId9"/>
      <w:footerReference w:type="first" r:id="rId10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2989EB" w14:textId="77777777" w:rsidR="00E943F6" w:rsidRDefault="00E943F6">
      <w:r>
        <w:separator/>
      </w:r>
    </w:p>
  </w:endnote>
  <w:endnote w:type="continuationSeparator" w:id="0">
    <w:p w14:paraId="161A840F" w14:textId="77777777" w:rsidR="00E943F6" w:rsidRDefault="00E94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26565347"/>
      <w:docPartObj>
        <w:docPartGallery w:val="Page Numbers (Bottom of Page)"/>
        <w:docPartUnique/>
      </w:docPartObj>
    </w:sdtPr>
    <w:sdtEndPr>
      <w:rPr>
        <w:noProof/>
        <w:color w:val="4F81BD" w:themeColor="accent1"/>
      </w:rPr>
    </w:sdtEndPr>
    <w:sdtContent>
      <w:p w14:paraId="3D83A25A" w14:textId="72EAC42D" w:rsidR="001B296A" w:rsidRPr="001B296A" w:rsidRDefault="001B296A">
        <w:pPr>
          <w:pStyle w:val="Footer"/>
          <w:jc w:val="center"/>
          <w:rPr>
            <w:color w:val="4F81BD" w:themeColor="accent1"/>
          </w:rPr>
        </w:pPr>
        <w:r w:rsidRPr="001B296A">
          <w:rPr>
            <w:color w:val="4F81BD" w:themeColor="accent1"/>
          </w:rPr>
          <w:fldChar w:fldCharType="begin"/>
        </w:r>
        <w:r w:rsidRPr="001B296A">
          <w:rPr>
            <w:color w:val="4F81BD" w:themeColor="accent1"/>
          </w:rPr>
          <w:instrText xml:space="preserve"> PAGE   \* MERGEFORMAT </w:instrText>
        </w:r>
        <w:r w:rsidRPr="001B296A">
          <w:rPr>
            <w:color w:val="4F81BD" w:themeColor="accent1"/>
          </w:rPr>
          <w:fldChar w:fldCharType="separate"/>
        </w:r>
        <w:r w:rsidRPr="001B296A">
          <w:rPr>
            <w:noProof/>
            <w:color w:val="4F81BD" w:themeColor="accent1"/>
          </w:rPr>
          <w:t>2</w:t>
        </w:r>
        <w:r w:rsidRPr="001B296A">
          <w:rPr>
            <w:noProof/>
            <w:color w:val="4F81BD" w:themeColor="accent1"/>
          </w:rPr>
          <w:fldChar w:fldCharType="end"/>
        </w:r>
      </w:p>
    </w:sdtContent>
  </w:sdt>
  <w:p w14:paraId="0F8B1864" w14:textId="77777777" w:rsidR="00581861" w:rsidRDefault="00581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9B83F6" w14:textId="77777777" w:rsidR="008D66EA" w:rsidRPr="00870F8F" w:rsidRDefault="008D66EA" w:rsidP="008D66EA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30B43E9" wp14:editId="02391651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65225193" w14:textId="77777777" w:rsidR="008D66EA" w:rsidRPr="00870F8F" w:rsidRDefault="008D66EA" w:rsidP="008D66EA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70A0731A" w14:textId="77777777" w:rsidR="008D66EA" w:rsidRPr="00870F8F" w:rsidRDefault="008D66EA" w:rsidP="008D66EA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566CB291" w14:textId="77777777" w:rsidR="008D66EA" w:rsidRPr="00790820" w:rsidRDefault="008D66EA" w:rsidP="008D66EA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6319DEA4" wp14:editId="727F22C7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23724D51" w14:textId="2FDF826E" w:rsidR="002200A1" w:rsidRPr="008D66EA" w:rsidRDefault="002200A1" w:rsidP="008D66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757915" w14:textId="77777777" w:rsidR="00E943F6" w:rsidRDefault="00E943F6">
      <w:r>
        <w:separator/>
      </w:r>
    </w:p>
  </w:footnote>
  <w:footnote w:type="continuationSeparator" w:id="0">
    <w:p w14:paraId="578F3555" w14:textId="77777777" w:rsidR="00E943F6" w:rsidRDefault="00E943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27AD29" w14:textId="3399106B" w:rsidR="002B5B64" w:rsidRPr="00F5556C" w:rsidRDefault="002B5B64" w:rsidP="00F5556C">
    <w:r>
      <w:t xml:space="preserve"> </w:t>
    </w:r>
  </w:p>
  <w:p w14:paraId="4CABC619" w14:textId="3C384A9C" w:rsidR="002200A1" w:rsidRDefault="00E364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930BA7" wp14:editId="71DC0F9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701ED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C36B19"/>
    <w:multiLevelType w:val="singleLevel"/>
    <w:tmpl w:val="E0943A96"/>
    <w:lvl w:ilvl="0">
      <w:start w:val="1"/>
      <w:numFmt w:val="none"/>
      <w:lvlText w:val="5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6454E3"/>
    <w:multiLevelType w:val="singleLevel"/>
    <w:tmpl w:val="AC48E83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2929B5"/>
    <w:multiLevelType w:val="multilevel"/>
    <w:tmpl w:val="B2E8D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E86A3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 w15:restartNumberingAfterBreak="0">
    <w:nsid w:val="1C983325"/>
    <w:multiLevelType w:val="multilevel"/>
    <w:tmpl w:val="B0009B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E4C7D58"/>
    <w:multiLevelType w:val="multilevel"/>
    <w:tmpl w:val="300499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FE82DA5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20690CA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B3C4AF1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2D2D4C39"/>
    <w:multiLevelType w:val="singleLevel"/>
    <w:tmpl w:val="D17E7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E20352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EF81D51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13" w15:restartNumberingAfterBreak="0">
    <w:nsid w:val="3F055777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B6402F2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5" w15:restartNumberingAfterBreak="0">
    <w:nsid w:val="4DC3720F"/>
    <w:multiLevelType w:val="multilevel"/>
    <w:tmpl w:val="F8F430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4E3176B3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7" w15:restartNumberingAfterBreak="0">
    <w:nsid w:val="54F16714"/>
    <w:multiLevelType w:val="singleLevel"/>
    <w:tmpl w:val="7E68F7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5473E70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6A9F15A6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BA15140"/>
    <w:multiLevelType w:val="hybridMultilevel"/>
    <w:tmpl w:val="5586504E"/>
    <w:lvl w:ilvl="0" w:tplc="D5583B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A10080"/>
    <w:multiLevelType w:val="multilevel"/>
    <w:tmpl w:val="539AD1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2" w15:restartNumberingAfterBreak="0">
    <w:nsid w:val="71DB3AC8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23" w15:restartNumberingAfterBreak="0">
    <w:nsid w:val="73EC7BC4"/>
    <w:multiLevelType w:val="multilevel"/>
    <w:tmpl w:val="F8F430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76CA72B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B00121C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7C24315B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7C495C09"/>
    <w:multiLevelType w:val="singleLevel"/>
    <w:tmpl w:val="C22A7D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</w:abstractNum>
  <w:abstractNum w:abstractNumId="28" w15:restartNumberingAfterBreak="0">
    <w:nsid w:val="7D1C60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36251129">
    <w:abstractNumId w:val="10"/>
  </w:num>
  <w:num w:numId="2" w16cid:durableId="1796753881">
    <w:abstractNumId w:val="11"/>
  </w:num>
  <w:num w:numId="3" w16cid:durableId="201598289">
    <w:abstractNumId w:val="18"/>
  </w:num>
  <w:num w:numId="4" w16cid:durableId="1507093859">
    <w:abstractNumId w:val="4"/>
  </w:num>
  <w:num w:numId="5" w16cid:durableId="497961924">
    <w:abstractNumId w:val="12"/>
  </w:num>
  <w:num w:numId="6" w16cid:durableId="2146701409">
    <w:abstractNumId w:val="22"/>
  </w:num>
  <w:num w:numId="7" w16cid:durableId="265618138">
    <w:abstractNumId w:val="14"/>
  </w:num>
  <w:num w:numId="8" w16cid:durableId="1223640559">
    <w:abstractNumId w:val="7"/>
  </w:num>
  <w:num w:numId="9" w16cid:durableId="986740470">
    <w:abstractNumId w:val="9"/>
  </w:num>
  <w:num w:numId="10" w16cid:durableId="679115459">
    <w:abstractNumId w:val="16"/>
  </w:num>
  <w:num w:numId="11" w16cid:durableId="2011591797">
    <w:abstractNumId w:val="8"/>
  </w:num>
  <w:num w:numId="12" w16cid:durableId="806166490">
    <w:abstractNumId w:val="27"/>
  </w:num>
  <w:num w:numId="13" w16cid:durableId="629432247">
    <w:abstractNumId w:val="24"/>
  </w:num>
  <w:num w:numId="14" w16cid:durableId="1210343412">
    <w:abstractNumId w:val="0"/>
  </w:num>
  <w:num w:numId="15" w16cid:durableId="776634110">
    <w:abstractNumId w:val="28"/>
  </w:num>
  <w:num w:numId="16" w16cid:durableId="1086728795">
    <w:abstractNumId w:val="26"/>
  </w:num>
  <w:num w:numId="17" w16cid:durableId="189222362">
    <w:abstractNumId w:val="1"/>
  </w:num>
  <w:num w:numId="18" w16cid:durableId="1108545228">
    <w:abstractNumId w:val="25"/>
  </w:num>
  <w:num w:numId="19" w16cid:durableId="1746415493">
    <w:abstractNumId w:val="19"/>
  </w:num>
  <w:num w:numId="20" w16cid:durableId="377709111">
    <w:abstractNumId w:val="13"/>
  </w:num>
  <w:num w:numId="21" w16cid:durableId="262036238">
    <w:abstractNumId w:val="17"/>
  </w:num>
  <w:num w:numId="22" w16cid:durableId="1854765004">
    <w:abstractNumId w:val="2"/>
  </w:num>
  <w:num w:numId="23" w16cid:durableId="1247764188">
    <w:abstractNumId w:val="5"/>
  </w:num>
  <w:num w:numId="24" w16cid:durableId="656298928">
    <w:abstractNumId w:val="3"/>
  </w:num>
  <w:num w:numId="25" w16cid:durableId="1219591335">
    <w:abstractNumId w:val="6"/>
  </w:num>
  <w:num w:numId="26" w16cid:durableId="271671492">
    <w:abstractNumId w:val="20"/>
  </w:num>
  <w:num w:numId="27" w16cid:durableId="1479222565">
    <w:abstractNumId w:val="21"/>
  </w:num>
  <w:num w:numId="28" w16cid:durableId="1026255298">
    <w:abstractNumId w:val="23"/>
  </w:num>
  <w:num w:numId="29" w16cid:durableId="17772906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1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TQwNDA1MTNW0lEKTi0uzszPAykwrAUAqQzCXCwAAAA="/>
  </w:docVars>
  <w:rsids>
    <w:rsidRoot w:val="00134B87"/>
    <w:rsid w:val="00042875"/>
    <w:rsid w:val="00082091"/>
    <w:rsid w:val="000C26F6"/>
    <w:rsid w:val="000D3009"/>
    <w:rsid w:val="00114DD8"/>
    <w:rsid w:val="001221CA"/>
    <w:rsid w:val="00134B87"/>
    <w:rsid w:val="00154212"/>
    <w:rsid w:val="0015456E"/>
    <w:rsid w:val="001B296A"/>
    <w:rsid w:val="001C1223"/>
    <w:rsid w:val="001D52C2"/>
    <w:rsid w:val="001F6F5D"/>
    <w:rsid w:val="001F710C"/>
    <w:rsid w:val="002138AB"/>
    <w:rsid w:val="002200A1"/>
    <w:rsid w:val="0022193B"/>
    <w:rsid w:val="002270A3"/>
    <w:rsid w:val="00230F40"/>
    <w:rsid w:val="0023253B"/>
    <w:rsid w:val="002337B3"/>
    <w:rsid w:val="002566F5"/>
    <w:rsid w:val="002A106C"/>
    <w:rsid w:val="002A458D"/>
    <w:rsid w:val="002B1DA0"/>
    <w:rsid w:val="002B409A"/>
    <w:rsid w:val="002B5B64"/>
    <w:rsid w:val="002C7DE3"/>
    <w:rsid w:val="002E4B1B"/>
    <w:rsid w:val="002F0C20"/>
    <w:rsid w:val="00305BBA"/>
    <w:rsid w:val="00306FEF"/>
    <w:rsid w:val="003072EA"/>
    <w:rsid w:val="003166B7"/>
    <w:rsid w:val="003302E4"/>
    <w:rsid w:val="00331FCD"/>
    <w:rsid w:val="003461CD"/>
    <w:rsid w:val="003478A1"/>
    <w:rsid w:val="0035084E"/>
    <w:rsid w:val="00374487"/>
    <w:rsid w:val="00386760"/>
    <w:rsid w:val="00390889"/>
    <w:rsid w:val="003B1FC3"/>
    <w:rsid w:val="003B3884"/>
    <w:rsid w:val="003B5146"/>
    <w:rsid w:val="003C29B3"/>
    <w:rsid w:val="003C7488"/>
    <w:rsid w:val="003D69C1"/>
    <w:rsid w:val="004002BB"/>
    <w:rsid w:val="00411B35"/>
    <w:rsid w:val="00445CEE"/>
    <w:rsid w:val="00463DEC"/>
    <w:rsid w:val="00467DDB"/>
    <w:rsid w:val="00471B87"/>
    <w:rsid w:val="0047582D"/>
    <w:rsid w:val="00481F77"/>
    <w:rsid w:val="00485C7C"/>
    <w:rsid w:val="004B0203"/>
    <w:rsid w:val="004B14F7"/>
    <w:rsid w:val="004C02E6"/>
    <w:rsid w:val="004C79A7"/>
    <w:rsid w:val="004D5B1E"/>
    <w:rsid w:val="004F3CE6"/>
    <w:rsid w:val="005121A1"/>
    <w:rsid w:val="005148C4"/>
    <w:rsid w:val="005248E7"/>
    <w:rsid w:val="00544AEB"/>
    <w:rsid w:val="00547517"/>
    <w:rsid w:val="00573FD0"/>
    <w:rsid w:val="00581861"/>
    <w:rsid w:val="005A788A"/>
    <w:rsid w:val="005B12EE"/>
    <w:rsid w:val="005B67F1"/>
    <w:rsid w:val="005D593B"/>
    <w:rsid w:val="005E67EC"/>
    <w:rsid w:val="00604EC4"/>
    <w:rsid w:val="00622B0B"/>
    <w:rsid w:val="00626136"/>
    <w:rsid w:val="006374E0"/>
    <w:rsid w:val="006A3FAC"/>
    <w:rsid w:val="00703BA2"/>
    <w:rsid w:val="00716464"/>
    <w:rsid w:val="0077591C"/>
    <w:rsid w:val="0077683E"/>
    <w:rsid w:val="007827A2"/>
    <w:rsid w:val="00782978"/>
    <w:rsid w:val="00783A72"/>
    <w:rsid w:val="00786F93"/>
    <w:rsid w:val="007973E2"/>
    <w:rsid w:val="007E4FA5"/>
    <w:rsid w:val="007E7A1C"/>
    <w:rsid w:val="007F0C90"/>
    <w:rsid w:val="00812B0A"/>
    <w:rsid w:val="008500DF"/>
    <w:rsid w:val="00851409"/>
    <w:rsid w:val="00860593"/>
    <w:rsid w:val="008652B6"/>
    <w:rsid w:val="00870A40"/>
    <w:rsid w:val="008A1F7D"/>
    <w:rsid w:val="008A4F48"/>
    <w:rsid w:val="008C220B"/>
    <w:rsid w:val="008D66EA"/>
    <w:rsid w:val="00927B28"/>
    <w:rsid w:val="009301BF"/>
    <w:rsid w:val="0096367F"/>
    <w:rsid w:val="00971E5D"/>
    <w:rsid w:val="009B1BC6"/>
    <w:rsid w:val="009B2BB7"/>
    <w:rsid w:val="009D1741"/>
    <w:rsid w:val="009F655B"/>
    <w:rsid w:val="00A060DC"/>
    <w:rsid w:val="00A33F2F"/>
    <w:rsid w:val="00A419F1"/>
    <w:rsid w:val="00A66609"/>
    <w:rsid w:val="00A94684"/>
    <w:rsid w:val="00AA0C5E"/>
    <w:rsid w:val="00AA7756"/>
    <w:rsid w:val="00AB3D24"/>
    <w:rsid w:val="00AB45FA"/>
    <w:rsid w:val="00AB6714"/>
    <w:rsid w:val="00AC1993"/>
    <w:rsid w:val="00AC7A5C"/>
    <w:rsid w:val="00AD3F99"/>
    <w:rsid w:val="00AD750F"/>
    <w:rsid w:val="00B0157B"/>
    <w:rsid w:val="00B13263"/>
    <w:rsid w:val="00B13EA5"/>
    <w:rsid w:val="00B227FC"/>
    <w:rsid w:val="00B228E0"/>
    <w:rsid w:val="00B30608"/>
    <w:rsid w:val="00B52E03"/>
    <w:rsid w:val="00B6257F"/>
    <w:rsid w:val="00B863DA"/>
    <w:rsid w:val="00B947B3"/>
    <w:rsid w:val="00B94815"/>
    <w:rsid w:val="00BD44FB"/>
    <w:rsid w:val="00BE0D5C"/>
    <w:rsid w:val="00C40469"/>
    <w:rsid w:val="00C4297D"/>
    <w:rsid w:val="00C42FE2"/>
    <w:rsid w:val="00C56062"/>
    <w:rsid w:val="00C65310"/>
    <w:rsid w:val="00C74640"/>
    <w:rsid w:val="00C80B32"/>
    <w:rsid w:val="00C87E5A"/>
    <w:rsid w:val="00C93CD4"/>
    <w:rsid w:val="00CA7CA3"/>
    <w:rsid w:val="00CC0B6C"/>
    <w:rsid w:val="00CD03B6"/>
    <w:rsid w:val="00CF34B9"/>
    <w:rsid w:val="00D13BF1"/>
    <w:rsid w:val="00D15357"/>
    <w:rsid w:val="00D230BD"/>
    <w:rsid w:val="00D6309C"/>
    <w:rsid w:val="00D6788B"/>
    <w:rsid w:val="00D9539D"/>
    <w:rsid w:val="00DB50BC"/>
    <w:rsid w:val="00DC297B"/>
    <w:rsid w:val="00DD4150"/>
    <w:rsid w:val="00DE5974"/>
    <w:rsid w:val="00E05090"/>
    <w:rsid w:val="00E05328"/>
    <w:rsid w:val="00E213EC"/>
    <w:rsid w:val="00E235FB"/>
    <w:rsid w:val="00E303E6"/>
    <w:rsid w:val="00E30882"/>
    <w:rsid w:val="00E3640F"/>
    <w:rsid w:val="00E43AC4"/>
    <w:rsid w:val="00E72581"/>
    <w:rsid w:val="00E74869"/>
    <w:rsid w:val="00E769AF"/>
    <w:rsid w:val="00E81612"/>
    <w:rsid w:val="00E943F6"/>
    <w:rsid w:val="00EA17F4"/>
    <w:rsid w:val="00EB6976"/>
    <w:rsid w:val="00EC0E4F"/>
    <w:rsid w:val="00F14E54"/>
    <w:rsid w:val="00F20ABE"/>
    <w:rsid w:val="00F22C56"/>
    <w:rsid w:val="00F43881"/>
    <w:rsid w:val="00F51F20"/>
    <w:rsid w:val="00F67249"/>
    <w:rsid w:val="00F82257"/>
    <w:rsid w:val="00F9194F"/>
    <w:rsid w:val="00FA25D0"/>
    <w:rsid w:val="00FA5873"/>
    <w:rsid w:val="00FB6F8F"/>
    <w:rsid w:val="00FF4F10"/>
    <w:rsid w:val="00FF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AEA14"/>
  <w15:docId w15:val="{797C2B50-ABA4-4B2E-9F0A-51AABDAB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0F"/>
    <w:rPr>
      <w:rFonts w:ascii="Mulish" w:hAnsi="Mulish"/>
      <w:sz w:val="24"/>
    </w:rPr>
  </w:style>
  <w:style w:type="paragraph" w:styleId="Heading1">
    <w:name w:val="heading 1"/>
    <w:basedOn w:val="Normal"/>
    <w:next w:val="Normal"/>
    <w:qFormat/>
    <w:rsid w:val="008C220B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8C220B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0" w:color="auto"/>
        <w:right w:val="thickThinSmallGap" w:sz="24" w:space="4" w:color="auto"/>
      </w:pBdr>
      <w:tabs>
        <w:tab w:val="left" w:pos="4410"/>
      </w:tabs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C22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  <w:tabs>
        <w:tab w:val="left" w:pos="3600"/>
      </w:tabs>
    </w:pPr>
    <w:rPr>
      <w:i/>
    </w:rPr>
  </w:style>
  <w:style w:type="paragraph" w:styleId="Header">
    <w:name w:val="header"/>
    <w:basedOn w:val="Normal"/>
    <w:semiHidden/>
    <w:rsid w:val="008C22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C220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8C220B"/>
    <w:rPr>
      <w:b/>
      <w:sz w:val="28"/>
    </w:rPr>
  </w:style>
  <w:style w:type="paragraph" w:styleId="BodyText3">
    <w:name w:val="Body Text 3"/>
    <w:basedOn w:val="Normal"/>
    <w:semiHidden/>
    <w:rsid w:val="008C220B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81861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86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5328"/>
    <w:rPr>
      <w:color w:val="0000FF" w:themeColor="hyperlink"/>
      <w:u w:val="single"/>
    </w:rPr>
  </w:style>
  <w:style w:type="paragraph" w:styleId="Index4">
    <w:name w:val="index 4"/>
    <w:basedOn w:val="Normal"/>
    <w:next w:val="Normal"/>
    <w:autoRedefine/>
    <w:uiPriority w:val="99"/>
    <w:unhideWhenUsed/>
    <w:rsid w:val="00B947B3"/>
    <w:rPr>
      <w:rFonts w:eastAsiaTheme="minorHAnsi"/>
      <w:b/>
      <w:bCs/>
      <w:sz w:val="40"/>
      <w:szCs w:val="40"/>
      <w:lang w:val="en-CA"/>
    </w:rPr>
  </w:style>
  <w:style w:type="table" w:styleId="TableGrid">
    <w:name w:val="Table Grid"/>
    <w:basedOn w:val="TableNormal"/>
    <w:uiPriority w:val="59"/>
    <w:rsid w:val="002E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B64"/>
    <w:rPr>
      <w:color w:val="808080"/>
    </w:rPr>
  </w:style>
  <w:style w:type="paragraph" w:styleId="ListParagraph">
    <w:name w:val="List Paragraph"/>
    <w:basedOn w:val="Normal"/>
    <w:uiPriority w:val="34"/>
    <w:qFormat/>
    <w:rsid w:val="007F0C90"/>
    <w:pPr>
      <w:ind w:left="720"/>
      <w:contextualSpacing/>
    </w:pPr>
    <w:rPr>
      <w:rFonts w:ascii="Times Roman" w:hAnsi="Times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F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655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655B"/>
    <w:rPr>
      <w:rFonts w:ascii="Mulish" w:hAnsi="Mulis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55B"/>
    <w:rPr>
      <w:rFonts w:ascii="Mulish" w:hAnsi="Mulish"/>
      <w:b/>
      <w:bCs/>
    </w:rPr>
  </w:style>
  <w:style w:type="paragraph" w:styleId="Revision">
    <w:name w:val="Revision"/>
    <w:hidden/>
    <w:uiPriority w:val="99"/>
    <w:semiHidden/>
    <w:rsid w:val="00547517"/>
    <w:rPr>
      <w:rFonts w:ascii="Mulish" w:hAnsi="Mulish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rants@bctf.ca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1AA929971A04C0CAF39E3917D9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881F-85D7-4CCB-8506-E1D2EFA086A3}"/>
      </w:docPartPr>
      <w:docPartBody>
        <w:p w:rsidR="001C5AF9" w:rsidRDefault="003B51D7" w:rsidP="003B51D7">
          <w:pPr>
            <w:pStyle w:val="C1AA929971A04C0CAF39E3917D9BCAE1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B11ED8939472C85B20A902C93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E068-F25C-4DEA-8C49-293D104CD7CF}"/>
      </w:docPartPr>
      <w:docPartBody>
        <w:p w:rsidR="001C5AF9" w:rsidRDefault="003B51D7" w:rsidP="003B51D7">
          <w:pPr>
            <w:pStyle w:val="383B11ED8939472C85B20A902C939C4D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93E6F0C6564EBF8A7B1109FC32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434-03A7-48F8-AF64-536A67EF993A}"/>
      </w:docPartPr>
      <w:docPartBody>
        <w:p w:rsidR="001C5AF9" w:rsidRDefault="003B51D7" w:rsidP="003B51D7">
          <w:pPr>
            <w:pStyle w:val="1293E6F0C6564EBF8A7B1109FC32EBE3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C008ADE4E34C37A7D9F13E5F791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5D38-2378-4855-9ABE-2EEEDC3BD035}"/>
      </w:docPartPr>
      <w:docPartBody>
        <w:p w:rsidR="001C5AF9" w:rsidRDefault="003B51D7" w:rsidP="003B51D7">
          <w:pPr>
            <w:pStyle w:val="F6C008ADE4E34C37A7D9F13E5F7919FF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92EB100824CBB8EEE35F15A2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0660-2E0E-4E5D-8E01-B680951747DC}"/>
      </w:docPartPr>
      <w:docPartBody>
        <w:p w:rsidR="001C5AF9" w:rsidRDefault="003B51D7" w:rsidP="003B51D7">
          <w:pPr>
            <w:pStyle w:val="08392EB100824CBB8EEE35F15A2DFF1E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9C6C8A9F943E384623E56BD18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5C41-A8B1-42A0-A78B-83E89445C0F7}"/>
      </w:docPartPr>
      <w:docPartBody>
        <w:p w:rsidR="00100D09" w:rsidRDefault="003B51D7" w:rsidP="003B51D7">
          <w:pPr>
            <w:pStyle w:val="BA49C6C8A9F943E384623E56BD184A12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4CD03120F443ADA9661F2AA3527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6F29D-DE5A-4312-A9E2-5BD9C39BB3A4}"/>
      </w:docPartPr>
      <w:docPartBody>
        <w:p w:rsidR="00D97E2E" w:rsidRDefault="003B51D7" w:rsidP="003B51D7">
          <w:pPr>
            <w:pStyle w:val="D74CD03120F443ADA9661F2AA352756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EB423909B9B34CFF848E0C8638770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C1FA6-CE1A-48E6-98B1-5DDA44E787A2}"/>
      </w:docPartPr>
      <w:docPartBody>
        <w:p w:rsidR="00D97E2E" w:rsidRDefault="003B51D7" w:rsidP="003B51D7">
          <w:pPr>
            <w:pStyle w:val="EB423909B9B34CFF848E0C863877002E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659126815CD244B18FCE817FAEAE9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A07CB-095C-4D23-8971-E58F70D618A6}"/>
      </w:docPartPr>
      <w:docPartBody>
        <w:p w:rsidR="00D97E2E" w:rsidRDefault="003B51D7" w:rsidP="003B51D7">
          <w:pPr>
            <w:pStyle w:val="659126815CD244B18FCE817FAEAE917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759F19E695714A409342A124405F9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5E6EE-C892-41EC-9E5F-F2666933B8FD}"/>
      </w:docPartPr>
      <w:docPartBody>
        <w:p w:rsidR="00D97E2E" w:rsidRDefault="003B51D7" w:rsidP="003B51D7">
          <w:pPr>
            <w:pStyle w:val="759F19E695714A409342A124405F9C5D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CF338EA85F4E44A69F393C8E12B07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60FF9-1B77-4288-9E80-110E58CA599E}"/>
      </w:docPartPr>
      <w:docPartBody>
        <w:p w:rsidR="00D97E2E" w:rsidRDefault="003B51D7" w:rsidP="003B51D7">
          <w:pPr>
            <w:pStyle w:val="CF338EA85F4E44A69F393C8E12B0708C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D0731CF8A34B438AA52D4C047DE29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58C5-A4A7-4372-B42B-04F4F927A596}"/>
      </w:docPartPr>
      <w:docPartBody>
        <w:p w:rsidR="00D97E2E" w:rsidRDefault="003B51D7" w:rsidP="003B51D7">
          <w:pPr>
            <w:pStyle w:val="D0731CF8A34B438AA52D4C047DE29A5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C7BEAAED617242AD95836F87BF228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AA5C9-E10E-42FB-B1DC-2C77D1E6B942}"/>
      </w:docPartPr>
      <w:docPartBody>
        <w:p w:rsidR="00D97E2E" w:rsidRDefault="003B51D7" w:rsidP="003B51D7">
          <w:pPr>
            <w:pStyle w:val="C7BEAAED617242AD95836F87BF22836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07DF7E2D432048C5A1CB4A0D5DD9A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D4A54-A0AA-4346-A5E9-43F88F47AB8C}"/>
      </w:docPartPr>
      <w:docPartBody>
        <w:p w:rsidR="00D97E2E" w:rsidRDefault="003B51D7" w:rsidP="003B51D7">
          <w:pPr>
            <w:pStyle w:val="07DF7E2D432048C5A1CB4A0D5DD9A243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813C92C6962D4A539D60C1F390F5E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BE4AC-4978-4B8F-A020-700C5073C6DC}"/>
      </w:docPartPr>
      <w:docPartBody>
        <w:p w:rsidR="00D97E2E" w:rsidRDefault="003B51D7" w:rsidP="003B51D7">
          <w:pPr>
            <w:pStyle w:val="813C92C6962D4A539D60C1F390F5EA67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A65225280FC248D0A3C41E4EDB3BB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30398-B4FE-4EEA-8A5E-065867278868}"/>
      </w:docPartPr>
      <w:docPartBody>
        <w:p w:rsidR="00D97E2E" w:rsidRDefault="003B51D7" w:rsidP="003B51D7">
          <w:pPr>
            <w:pStyle w:val="A65225280FC248D0A3C41E4EDB3BB942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612CEA03A1C44CD91F3F364FF2F9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700F3-5F1E-4E65-B917-C8880C75B93C}"/>
      </w:docPartPr>
      <w:docPartBody>
        <w:p w:rsidR="00D97E2E" w:rsidRDefault="003B51D7" w:rsidP="003B51D7">
          <w:pPr>
            <w:pStyle w:val="5612CEA03A1C44CD91F3F364FF2F900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DE728358690F4B8CB4BCC4CFAB7DF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AEE8E-CFCC-42B5-9440-52208B7214DE}"/>
      </w:docPartPr>
      <w:docPartBody>
        <w:p w:rsidR="00D97E2E" w:rsidRDefault="003B51D7" w:rsidP="003B51D7">
          <w:pPr>
            <w:pStyle w:val="DE728358690F4B8CB4BCC4CFAB7DF6D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811A6FC832174C3A80FCF6A65DF97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3A1D-D187-4D7D-A5B9-0027161879AF}"/>
      </w:docPartPr>
      <w:docPartBody>
        <w:p w:rsidR="00D97E2E" w:rsidRDefault="003B51D7" w:rsidP="003B51D7">
          <w:pPr>
            <w:pStyle w:val="811A6FC832174C3A80FCF6A65DF9797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A1C79B558154D3BB7693E8A0AB74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E9CF7-57A9-4494-8B6A-CFF802FC5A6F}"/>
      </w:docPartPr>
      <w:docPartBody>
        <w:p w:rsidR="00D97E2E" w:rsidRDefault="003B51D7" w:rsidP="003B51D7">
          <w:pPr>
            <w:pStyle w:val="5A1C79B558154D3BB7693E8A0AB744CD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837E44E0C66C49A5A8A6F95335447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12461-9FEE-42D7-857C-9739086D1D96}"/>
      </w:docPartPr>
      <w:docPartBody>
        <w:p w:rsidR="00D97E2E" w:rsidRDefault="003B51D7" w:rsidP="003B51D7">
          <w:pPr>
            <w:pStyle w:val="837E44E0C66C49A5A8A6F95335447D23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91245DCD18D34906874B9C16CD5C9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39E75-0282-49F5-BE78-3A61D42557E8}"/>
      </w:docPartPr>
      <w:docPartBody>
        <w:p w:rsidR="00D97E2E" w:rsidRDefault="003B51D7" w:rsidP="003B51D7">
          <w:pPr>
            <w:pStyle w:val="91245DCD18D34906874B9C16CD5C90A1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286D347F3EF742E09424C403D63B1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4670B-7603-40C0-8FD7-F3003628B9BD}"/>
      </w:docPartPr>
      <w:docPartBody>
        <w:p w:rsidR="00D97E2E" w:rsidRDefault="003B51D7" w:rsidP="003B51D7">
          <w:pPr>
            <w:pStyle w:val="286D347F3EF742E09424C403D63B1E7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35E2CDD6BD747D0BE953891502ED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2082C-8949-4C5F-8B8F-EDFE7D16982E}"/>
      </w:docPartPr>
      <w:docPartBody>
        <w:p w:rsidR="00D97E2E" w:rsidRDefault="003B51D7" w:rsidP="003B51D7">
          <w:pPr>
            <w:pStyle w:val="535E2CDD6BD747D0BE953891502ED40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D08A78A9D7B8448C8E5D3AB6E3C1E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D5CCC-90CF-4A9C-8A78-EFC1AEF8E266}"/>
      </w:docPartPr>
      <w:docPartBody>
        <w:p w:rsidR="00D97E2E" w:rsidRDefault="003B51D7" w:rsidP="003B51D7">
          <w:pPr>
            <w:pStyle w:val="D08A78A9D7B8448C8E5D3AB6E3C1EDFC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D4AB14584C2C4FFF9D32B9E4A928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64C75-E633-4485-AB7D-FA9AFEB958D3}"/>
      </w:docPartPr>
      <w:docPartBody>
        <w:p w:rsidR="00937326" w:rsidRDefault="00E75524" w:rsidP="00E75524">
          <w:pPr>
            <w:pStyle w:val="D4AB14584C2C4FFF9D32B9E4A92857AA"/>
          </w:pPr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5964E6AF24C77BB6F449BEAF8D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FD60E-7F1D-4C99-AE63-A1DE45C0DBEA}"/>
      </w:docPartPr>
      <w:docPartBody>
        <w:p w:rsidR="00937326" w:rsidRDefault="00E75524" w:rsidP="00E75524">
          <w:pPr>
            <w:pStyle w:val="3975964E6AF24C77BB6F449BEAF8DE3B"/>
          </w:pPr>
          <w:r w:rsidRPr="00E12D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28"/>
    <w:rsid w:val="00100D09"/>
    <w:rsid w:val="00162AEB"/>
    <w:rsid w:val="001C5AF9"/>
    <w:rsid w:val="002833B6"/>
    <w:rsid w:val="0031098F"/>
    <w:rsid w:val="003B51D7"/>
    <w:rsid w:val="004411D2"/>
    <w:rsid w:val="00445247"/>
    <w:rsid w:val="00564DDB"/>
    <w:rsid w:val="007001B1"/>
    <w:rsid w:val="007B20DF"/>
    <w:rsid w:val="008D3403"/>
    <w:rsid w:val="00937326"/>
    <w:rsid w:val="00A105AA"/>
    <w:rsid w:val="00AD3F99"/>
    <w:rsid w:val="00B13263"/>
    <w:rsid w:val="00D97E2E"/>
    <w:rsid w:val="00DD4150"/>
    <w:rsid w:val="00DF5A28"/>
    <w:rsid w:val="00E235FB"/>
    <w:rsid w:val="00E75524"/>
    <w:rsid w:val="00F67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5524"/>
    <w:rPr>
      <w:color w:val="808080"/>
    </w:rPr>
  </w:style>
  <w:style w:type="paragraph" w:customStyle="1" w:styleId="C1AA929971A04C0CAF39E3917D9BCAE11">
    <w:name w:val="C1AA929971A04C0CAF39E3917D9BCAE1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1">
    <w:name w:val="383B11ED8939472C85B20A902C939C4D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1">
    <w:name w:val="1293E6F0C6564EBF8A7B1109FC32EBE3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">
    <w:name w:val="BA49C6C8A9F943E384623E56BD184A12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1">
    <w:name w:val="F6C008ADE4E34C37A7D9F13E5F7919FF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1">
    <w:name w:val="08392EB100824CBB8EEE35F15A2DFF1E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74CD03120F443ADA9661F2AA35275661">
    <w:name w:val="D74CD03120F443ADA9661F2AA352756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B423909B9B34CFF848E0C863877002E1">
    <w:name w:val="EB423909B9B34CFF848E0C863877002E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59126815CD244B18FCE817FAEAE917B1">
    <w:name w:val="659126815CD244B18FCE817FAEAE917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59F19E695714A409342A124405F9C5D1">
    <w:name w:val="759F19E695714A409342A124405F9C5D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F338EA85F4E44A69F393C8E12B0708C1">
    <w:name w:val="CF338EA85F4E44A69F393C8E12B0708C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0731CF8A34B438AA52D4C047DE29A5B1">
    <w:name w:val="D0731CF8A34B438AA52D4C047DE29A5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7BEAAED617242AD95836F87BF2283681">
    <w:name w:val="C7BEAAED617242AD95836F87BF22836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7DF7E2D432048C5A1CB4A0D5DD9A2431">
    <w:name w:val="07DF7E2D432048C5A1CB4A0D5DD9A243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3C92C6962D4A539D60C1F390F5EA671">
    <w:name w:val="813C92C6962D4A539D60C1F390F5EA67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65225280FC248D0A3C41E4EDB3BB9421">
    <w:name w:val="A65225280FC248D0A3C41E4EDB3BB942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612CEA03A1C44CD91F3F364FF2F900B1">
    <w:name w:val="5612CEA03A1C44CD91F3F364FF2F900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E728358690F4B8CB4BCC4CFAB7DF6D61">
    <w:name w:val="DE728358690F4B8CB4BCC4CFAB7DF6D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1A6FC832174C3A80FCF6A65DF979781">
    <w:name w:val="811A6FC832174C3A80FCF6A65DF9797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A1C79B558154D3BB7693E8A0AB744CD1">
    <w:name w:val="5A1C79B558154D3BB7693E8A0AB744CD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37E44E0C66C49A5A8A6F95335447D231">
    <w:name w:val="837E44E0C66C49A5A8A6F95335447D23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1245DCD18D34906874B9C16CD5C90A11">
    <w:name w:val="91245DCD18D34906874B9C16CD5C90A1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86D347F3EF742E09424C403D63B1E781">
    <w:name w:val="286D347F3EF742E09424C403D63B1E7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35E2CDD6BD747D0BE953891502ED4061">
    <w:name w:val="535E2CDD6BD747D0BE953891502ED40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08A78A9D7B8448C8E5D3AB6E3C1EDFC1">
    <w:name w:val="D08A78A9D7B8448C8E5D3AB6E3C1EDFC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4AB14584C2C4FFF9D32B9E4A92857AA">
    <w:name w:val="D4AB14584C2C4FFF9D32B9E4A92857AA"/>
    <w:rsid w:val="00E7552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75964E6AF24C77BB6F449BEAF8DE3B">
    <w:name w:val="3975964E6AF24C77BB6F449BEAF8DE3B"/>
    <w:rsid w:val="00E7552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Board/Municipal Election Grant Application</vt:lpstr>
    </vt:vector>
  </TitlesOfParts>
  <Company>BCTF</Company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oard/Municipal Election Grant Application</dc:title>
  <dc:subject/>
  <dc:creator>Sheila Jones</dc:creator>
  <cp:keywords/>
  <cp:lastModifiedBy>Michael Infante</cp:lastModifiedBy>
  <cp:revision>53</cp:revision>
  <cp:lastPrinted>2021-11-03T17:26:00Z</cp:lastPrinted>
  <dcterms:created xsi:type="dcterms:W3CDTF">2021-10-19T16:02:00Z</dcterms:created>
  <dcterms:modified xsi:type="dcterms:W3CDTF">2024-09-05T20:37:00Z</dcterms:modified>
</cp:coreProperties>
</file>